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65336a86c2a4a10f6b1572ea128e5f676f1e98b"/>
    <w:p>
      <w:pPr>
        <w:pStyle w:val="Heading1"/>
      </w:pPr>
      <w:r>
        <w:t xml:space="preserve">Cover Letter for Mechanic Position – Argentina Buenos Aires</w:t>
      </w:r>
    </w:p>
    <w:p>
      <w:pPr>
        <w:pStyle w:val="FirstParagraph"/>
      </w:pPr>
      <w:r>
        <w:rPr>
          <w:bCs/>
          <w:b/>
        </w:rPr>
        <w:t xml:space="preserve">John Doe</w:t>
      </w:r>
      <w:r>
        <w:br/>
      </w:r>
      <w:r>
        <w:t xml:space="preserve">Calle Sarmiento 456, Buenos Aires, Argentina</w:t>
      </w:r>
      <w:r>
        <w:br/>
      </w:r>
      <w:r>
        <w:t xml:space="preserve">+54 911 2345-6789</w:t>
      </w:r>
      <w:r>
        <w:br/>
      </w:r>
      <w:r>
        <w:t xml:space="preserve">johndoe@example.com</w:t>
      </w:r>
    </w:p>
    <w:p>
      <w:pPr>
        <w:pStyle w:val="BodyText"/>
      </w:pPr>
      <w:r>
        <w:t xml:space="preserve">April 5, 2024</w:t>
      </w:r>
    </w:p>
    <w:p>
      <w:pPr>
        <w:pStyle w:val="BodyText"/>
      </w:pPr>
      <w:r>
        <w:rPr>
          <w:bCs/>
          <w:b/>
        </w:rPr>
        <w:t xml:space="preserve">Hiring Manager</w:t>
      </w:r>
      <w:r>
        <w:br/>
      </w:r>
      <w:r>
        <w:t xml:space="preserve">AutoTec Servicios Automotrices</w:t>
      </w:r>
      <w:r>
        <w:br/>
      </w:r>
      <w:r>
        <w:t xml:space="preserve">Avenida Corrientes 1001, Buenos Aires, Argentina</w:t>
      </w:r>
    </w:p>
    <w:p>
      <w:pPr>
        <w:pStyle w:val="BodyText"/>
      </w:pPr>
      <w:r>
        <w:t xml:space="preserve">Dear Hiring Manager,</w:t>
      </w:r>
    </w:p>
    <w:p>
      <w:pPr>
        <w:pStyle w:val="BodyText"/>
      </w:pPr>
      <w:r>
        <w:t xml:space="preserve">I am writing to express my sincere interest in the Mechanic position at AutoTec Servicios Automotrices in Buenos Aires, Argentina. As a skilled and dedicated automotive professional with over seven years of experience in vehicle diagnostics, repair, and maintenance, I am excited about the opportunity to contribute my expertise to your reputable organization. My technical proficiency, combined with a deep understanding of the unique challenges faced by mechanics in Argentina’s dynamic automotive industry, aligns perfectly with the requirements of this role.</w:t>
      </w:r>
    </w:p>
    <w:p>
      <w:pPr>
        <w:pStyle w:val="BodyText"/>
      </w:pPr>
      <w:r>
        <w:t xml:space="preserve">Throughout my career as a Mechanic, I have consistently demonstrated a commitment to excellence and precision in every task I undertake. Whether it is diagnosing complex engine issues, performing routine maintenance on commercial and passenger vehicles, or ensuring compliance with local safety regulations, I approach each project with a meticulous attention to detail. My hands-on experience spans both traditional internal combustion engines and modern hybrid systems, allowing me to adapt quickly to the evolving demands of the automotive sector in Argentina Buenos Aires. This versatility is particularly valuable in a city like Buenos Aires, where vehicle fleets range from older models to cutting-edge electric vehicles.</w:t>
      </w:r>
    </w:p>
    <w:p>
      <w:pPr>
        <w:pStyle w:val="BodyText"/>
      </w:pPr>
      <w:r>
        <w:t xml:space="preserve">One of my key strengths as a Mechanic is my ability to work efficiently under pressure while maintaining high-quality standards. In my previous role at MotorTech Reparaciones, I managed a team of three technicians and streamlined workshop processes, reducing average repair times by 15%. This experience honed my leadership skills and reinforced the importance of collaboration in achieving operational efficiency. Additionally, I am well-versed in using advanced diagnostic tools such as OBD-II scanners and computerized alignment systems, which are essential for addressing the technical complexities of modern vehicles. My certifications in automotive repair from the Argentine Institute of Automotive Training (IAAT) further validate my technical expertise and dedication to professional growth.</w:t>
      </w:r>
    </w:p>
    <w:p>
      <w:pPr>
        <w:pStyle w:val="BodyText"/>
      </w:pPr>
      <w:r>
        <w:t xml:space="preserve">What sets me apart as a Mechanic is my strong work ethic and passion for continuous learning. I have stayed updated on industry trends by attending workshops on emerging technologies, such as electric vehicle maintenance and sustainable repair practices. These efforts have not only enhanced my skill set but also allowed me to provide clients with forward-thinking solutions tailored to the needs of Buenos Aires’ automotive market. Moreover, I take pride in my ability to communicate effectively with customers, ensuring they understand the nature of their vehicle’s issues and the recommended repairs. This customer-centric approach has earned me a reputation for reliability and trustworthiness in Argentina Buenos Aires.</w:t>
      </w:r>
    </w:p>
    <w:p>
      <w:pPr>
        <w:pStyle w:val="BodyText"/>
      </w:pPr>
      <w:r>
        <w:t xml:space="preserve">Working as a Mechanic in Buenos Aires offers a unique blend of challenges and opportunities that I am eager to embrace. The city’s bustling traffic, diverse vehicle population, and growing emphasis on eco-friendly transportation create an environment where skilled professionals can thrive. I am particularly drawn to AutoTec Servicios Automotrices’ commitment to innovation and customer satisfaction, as these values resonate deeply with my own professional philosophy. I believe that my technical acumen, combined with a proactive mindset, will enable me to make meaningful contributions to your team.</w:t>
      </w:r>
    </w:p>
    <w:p>
      <w:pPr>
        <w:pStyle w:val="BodyText"/>
      </w:pPr>
      <w:r>
        <w:t xml:space="preserve">Thank you for considering my application. I would welcome the opportunity to discuss how my background and skills align with the needs of your organization. Please feel free to contact me at +54 911 2345-6789 or johndoe@example.com at your convenience. I am available for an interview at any time that suits your schedule and would be delighted to bring my expertise in Mechanic services to AutoTec Servicios Automotrices in Buenos Aires, Argentina.</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Argentina Buenos Aires</dc:title>
  <dc:creator/>
  <dc:language>en</dc:language>
  <cp:keywords/>
  <dcterms:created xsi:type="dcterms:W3CDTF">2026-07-24T19:18:14Z</dcterms:created>
  <dcterms:modified xsi:type="dcterms:W3CDTF">2026-07-24T19:18:14Z</dcterms:modified>
</cp:coreProperties>
</file>

<file path=docProps/custom.xml><?xml version="1.0" encoding="utf-8"?>
<Properties xmlns="http://schemas.openxmlformats.org/officeDocument/2006/custom-properties" xmlns:vt="http://schemas.openxmlformats.org/officeDocument/2006/docPropsVTypes"/>
</file>